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10765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567"/>
        <w:gridCol w:w="3260"/>
        <w:gridCol w:w="3824"/>
      </w:tblGrid>
      <w:tr w:rsidR="004C4180" w:rsidRPr="00E23BDD" w14:paraId="4585E4EF" w14:textId="77777777" w:rsidTr="00B24088">
        <w:trPr>
          <w:trHeight w:val="990"/>
        </w:trPr>
        <w:tc>
          <w:tcPr>
            <w:tcW w:w="10765" w:type="dxa"/>
            <w:gridSpan w:val="4"/>
            <w:vAlign w:val="center"/>
          </w:tcPr>
          <w:p w14:paraId="7DF545DB" w14:textId="4F55BB9C" w:rsidR="00CF2A81" w:rsidRPr="00E23BDD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4180" w:rsidRPr="00E23BDD" w14:paraId="4C4B4D67" w14:textId="77777777" w:rsidTr="00A41F7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4EFC9E22" w14:textId="77777777" w:rsidR="00091FAD" w:rsidRPr="00E23BDD" w:rsidRDefault="00091FAD" w:rsidP="004C418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B24088" w:rsidRPr="00E23BDD" w14:paraId="351B1277" w14:textId="77777777" w:rsidTr="003B7BF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EED21" w14:textId="40A6404A" w:rsidR="00B24088" w:rsidRPr="00E23BDD" w:rsidRDefault="00B24088" w:rsidP="002B25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76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BBB3E" w14:textId="16C2C2ED" w:rsidR="00B24088" w:rsidRPr="007649C6" w:rsidRDefault="00B24088" w:rsidP="002B256F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B24088" w:rsidRPr="00E23BDD" w14:paraId="62CF7032" w14:textId="77777777" w:rsidTr="003B7BF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02A02" w14:textId="77777777" w:rsidR="00B24088" w:rsidRPr="00E23BDD" w:rsidRDefault="00B24088" w:rsidP="002B25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Numar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Dönemi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87335" w14:textId="10348876" w:rsidR="00B24088" w:rsidRPr="00E23BDD" w:rsidRDefault="00B24088" w:rsidP="002B25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881FC" w14:textId="37228D37" w:rsidR="00B24088" w:rsidRPr="00E23BDD" w:rsidRDefault="00E315B1" w:rsidP="002B25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968E8A6C3DFC4DF08E47F014A1DC756A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B24088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B24088" w:rsidRPr="0067642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62393469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B24088" w:rsidRPr="0067642F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717567" w:rsidRPr="00E23BDD" w14:paraId="0662A458" w14:textId="77777777" w:rsidTr="003B7BF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00B3A" w14:textId="77777777" w:rsidR="00717567" w:rsidRPr="00E23BDD" w:rsidRDefault="00717567" w:rsidP="007175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nabilim Dal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Programı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B7A79" w14:textId="666A4C2A" w:rsidR="00717567" w:rsidRPr="00E23BDD" w:rsidRDefault="00E315B1" w:rsidP="007175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101758582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717567" w:rsidRPr="00A04F0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717567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770819186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717567" w:rsidRPr="00D86F6E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65BF6" w14:textId="6BBF0047" w:rsidR="00717567" w:rsidRPr="00E23BDD" w:rsidRDefault="00E315B1" w:rsidP="007175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835640082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Bilgisayar Mühendisliği" w:value="Bilgisayar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letme" w:value="İşletme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Sosyoloji" w:value="Sosyoloji"/>
                  <w:listItem w:displayText="Uluslararası İlişkiler" w:value="Uluslararası İlişkiler"/>
                </w:dropDownList>
              </w:sdtPr>
              <w:sdtEndPr/>
              <w:sdtContent>
                <w:r w:rsidR="00717567" w:rsidRPr="00A04F0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717567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854858823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717567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Doktora Programı</w:t>
                </w:r>
              </w:sdtContent>
            </w:sdt>
          </w:p>
        </w:tc>
      </w:tr>
      <w:tr w:rsidR="00B24088" w:rsidRPr="00E23BDD" w14:paraId="39DB302F" w14:textId="77777777" w:rsidTr="003B7BF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76B62" w14:textId="39E636DF" w:rsidR="00B24088" w:rsidRPr="00E23BDD" w:rsidRDefault="00B24088" w:rsidP="002B25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Danışman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r w:rsidR="00CF5415">
              <w:rPr>
                <w:rFonts w:ascii="Times New Roman" w:hAnsi="Times New Roman" w:cs="Times New Roman"/>
                <w:sz w:val="20"/>
                <w:szCs w:val="20"/>
              </w:rPr>
              <w:t>İkinci Danışmanı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BEF56E7" w14:textId="77777777" w:rsidR="00B24088" w:rsidRPr="00E23BDD" w:rsidRDefault="00B24088" w:rsidP="002B25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7E5E6FD" w14:textId="77777777" w:rsidR="00B24088" w:rsidRPr="00E23BDD" w:rsidRDefault="00B24088" w:rsidP="002B25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24088" w:rsidRPr="00E23BDD" w14:paraId="18EB2CD2" w14:textId="77777777" w:rsidTr="003B7BF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2ACDA7" w14:textId="2CF11AA0" w:rsidR="00B24088" w:rsidRDefault="00B24088" w:rsidP="00B240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z Adı</w:t>
            </w:r>
          </w:p>
        </w:tc>
        <w:tc>
          <w:tcPr>
            <w:tcW w:w="76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065B7" w14:textId="38973C4D" w:rsidR="00B24088" w:rsidRPr="00605816" w:rsidRDefault="00B24088" w:rsidP="00B24088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0898">
              <w:rPr>
                <w:rFonts w:ascii="Times New Roman" w:hAnsi="Times New Roman" w:cs="Times New Roman"/>
                <w:bCs/>
                <w:sz w:val="20"/>
                <w:szCs w:val="20"/>
              </w:rPr>
              <w:t>(Tez yazım şablonunda belirtilen koşullara uygun olarak 3 satırdan fazla tez başlıkları kabul edilmemektedir. Özel bir durum mevcut ise enstitünüz ile iletişime geçiniz.)</w:t>
            </w:r>
          </w:p>
        </w:tc>
      </w:tr>
      <w:tr w:rsidR="00B24088" w:rsidRPr="00E23BDD" w14:paraId="35B03ADE" w14:textId="77777777" w:rsidTr="003B7BF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233A33" w14:textId="680F7AE9" w:rsidR="00B24088" w:rsidRDefault="00B24088" w:rsidP="00B240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s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itle</w:t>
            </w:r>
            <w:proofErr w:type="spellEnd"/>
          </w:p>
        </w:tc>
        <w:tc>
          <w:tcPr>
            <w:tcW w:w="76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C7C10" w14:textId="34EB2745" w:rsidR="00B24088" w:rsidRPr="00605816" w:rsidRDefault="00B24088" w:rsidP="00B24088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F447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(According to thesis writing template; titles with more than 3 lines are not acceptable. If there is a particular situation, please contact with the institution.)</w:t>
            </w:r>
          </w:p>
        </w:tc>
      </w:tr>
      <w:tr w:rsidR="00AC5171" w:rsidRPr="00E23BDD" w14:paraId="73B10422" w14:textId="77777777" w:rsidTr="003B7BF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901A06" w14:textId="77777777" w:rsidR="00AC5171" w:rsidRPr="009F4C58" w:rsidRDefault="00AC5171" w:rsidP="00F46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ni Tez Adı (Değişiklik Varsa)</w:t>
            </w:r>
          </w:p>
        </w:tc>
        <w:tc>
          <w:tcPr>
            <w:tcW w:w="76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35217" w14:textId="77777777" w:rsidR="00AC5171" w:rsidRDefault="00AC5171" w:rsidP="00F46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0898">
              <w:rPr>
                <w:rFonts w:ascii="Times New Roman" w:hAnsi="Times New Roman" w:cs="Times New Roman"/>
                <w:bCs/>
                <w:sz w:val="20"/>
                <w:szCs w:val="20"/>
              </w:rPr>
              <w:t>(Tez yazım şablonunda belirtilen koşullara uygun olarak 3 satırdan fazla tez başlıkları kabul edilmemektedir. Özel bir durum mevcut ise enstitünüz ile iletişime geçiniz.)</w:t>
            </w:r>
          </w:p>
        </w:tc>
      </w:tr>
      <w:tr w:rsidR="00AC5171" w:rsidRPr="00E23BDD" w14:paraId="7A5B1994" w14:textId="77777777" w:rsidTr="003B7BF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F88D00" w14:textId="77777777" w:rsidR="00AC5171" w:rsidRPr="009F4C58" w:rsidRDefault="00AC5171" w:rsidP="00F46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w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s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itl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hange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6348F" w14:textId="77777777" w:rsidR="00AC5171" w:rsidRDefault="00AC5171" w:rsidP="00F46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447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(According to thesis writing template; titles with more than 3 lines are not acceptable. If there is a particular situation, please contact with the institution.)</w:t>
            </w:r>
          </w:p>
        </w:tc>
      </w:tr>
      <w:tr w:rsidR="009F4C58" w:rsidRPr="00E23BDD" w14:paraId="6E5E64E2" w14:textId="77777777" w:rsidTr="003B7BF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98589A" w14:textId="2AD915C7" w:rsidR="009F4C58" w:rsidRPr="009F4C58" w:rsidRDefault="009F4C58" w:rsidP="00623DD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4C58">
              <w:rPr>
                <w:rFonts w:ascii="Times New Roman" w:hAnsi="Times New Roman" w:cs="Times New Roman"/>
                <w:sz w:val="20"/>
                <w:szCs w:val="20"/>
              </w:rPr>
              <w:t>Tez Savunma Sınavının Türü</w:t>
            </w:r>
          </w:p>
        </w:tc>
        <w:tc>
          <w:tcPr>
            <w:tcW w:w="76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BAC51" w14:textId="1419470F" w:rsidR="009F4C58" w:rsidRPr="009F4C58" w:rsidRDefault="00E315B1" w:rsidP="00623DD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22647361"/>
                <w:lock w:val="sdtLocked"/>
                <w:placeholder>
                  <w:docPart w:val="93EDD108C46B4D6193B5664B3DBD5EE8"/>
                </w:placeholder>
                <w:dropDownList>
                  <w:listItem w:displayText="Sınav türünü seçiniz." w:value="Sınav türünü seçiniz."/>
                  <w:listItem w:displayText="Çevrimiçi" w:value="Çevrimiçi"/>
                  <w:listItem w:displayText="Yüz yüze" w:value="Yüz yüze"/>
                </w:dropDownList>
              </w:sdtPr>
              <w:sdtEndPr/>
              <w:sdtContent>
                <w:r w:rsidR="007649C6" w:rsidRPr="009250A6">
                  <w:rPr>
                    <w:rFonts w:ascii="Times New Roman" w:hAnsi="Times New Roman" w:cs="Times New Roman"/>
                    <w:sz w:val="20"/>
                    <w:szCs w:val="20"/>
                  </w:rPr>
                  <w:t>Sınav türünü seçiniz.</w:t>
                </w:r>
              </w:sdtContent>
            </w:sdt>
          </w:p>
        </w:tc>
      </w:tr>
      <w:tr w:rsidR="009F4C58" w:rsidRPr="00E23BDD" w14:paraId="259FA8E4" w14:textId="77777777" w:rsidTr="003B7BF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2D5F15" w14:textId="3DEEE4DE" w:rsidR="009F4C58" w:rsidRPr="009F4C58" w:rsidRDefault="00A97FC9" w:rsidP="00623DD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ez Savunma Sınavı Yer</w:t>
            </w:r>
            <w:r w:rsidR="00856497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C83115">
              <w:rPr>
                <w:rFonts w:ascii="Times New Roman" w:hAnsi="Times New Roman"/>
                <w:sz w:val="20"/>
                <w:szCs w:val="20"/>
              </w:rPr>
              <w:t>B</w:t>
            </w:r>
            <w:r w:rsidR="00856497">
              <w:rPr>
                <w:rFonts w:ascii="Times New Roman" w:hAnsi="Times New Roman"/>
                <w:sz w:val="20"/>
                <w:szCs w:val="20"/>
              </w:rPr>
              <w:t>ilgisi veya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Erişim Linki</w:t>
            </w:r>
          </w:p>
        </w:tc>
        <w:tc>
          <w:tcPr>
            <w:tcW w:w="76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56EFD" w14:textId="35819702" w:rsidR="009F4C58" w:rsidRPr="007649C6" w:rsidRDefault="009F4C58" w:rsidP="00623DD5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9F4C58" w:rsidRPr="00E23BDD" w14:paraId="4B31550B" w14:textId="77777777" w:rsidTr="00A41F7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54E408C5" w14:textId="36973DD6" w:rsidR="009F4C58" w:rsidRPr="00E23BDD" w:rsidRDefault="009F4C58" w:rsidP="009F4C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E545B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DOKTORA TEZ </w:t>
            </w:r>
            <w:r w:rsidR="00CE7698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SAVUNMA </w:t>
            </w:r>
            <w:r w:rsidR="009C7D82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SINAVI </w:t>
            </w:r>
            <w:r w:rsidR="00490AF5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BAŞARI TUTANAĞI</w:t>
            </w:r>
          </w:p>
        </w:tc>
      </w:tr>
      <w:tr w:rsidR="009F4C58" w:rsidRPr="00E23BDD" w14:paraId="2D2D55AE" w14:textId="77777777" w:rsidTr="00681B1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807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DF2347" w14:textId="1ACC5F42" w:rsidR="009F4C58" w:rsidRPr="00E23BDD" w:rsidRDefault="009F4C58" w:rsidP="009F4C58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E23BDD">
              <w:t>Anabilim Dalı Başkanlığına,</w:t>
            </w:r>
          </w:p>
          <w:sdt>
            <w:sdtPr>
              <w:rPr>
                <w:rFonts w:ascii="Times New Roman" w:hAnsi="Times New Roman" w:cs="Times New Roman"/>
                <w:b/>
                <w:sz w:val="20"/>
                <w:szCs w:val="20"/>
              </w:rPr>
              <w:id w:val="-1518930572"/>
              <w:lock w:val="sdtLocked"/>
              <w:placeholder>
                <w:docPart w:val="1D825589D1864CABA9F3278AB5ABD66E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70350030" w14:textId="77777777" w:rsidR="0053029C" w:rsidRDefault="0053029C" w:rsidP="0053029C">
                <w:pPr>
                  <w:jc w:val="right"/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6C1D27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…/…/…</w:t>
                </w:r>
              </w:p>
            </w:sdtContent>
          </w:sdt>
          <w:p w14:paraId="6218A676" w14:textId="1EE1004E" w:rsidR="00C24AC8" w:rsidRDefault="00D5667C" w:rsidP="00C24AC8">
            <w:pPr>
              <w:ind w:firstLine="60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5667C">
              <w:rPr>
                <w:rFonts w:ascii="Times New Roman" w:hAnsi="Times New Roman"/>
                <w:sz w:val="20"/>
                <w:szCs w:val="20"/>
              </w:rPr>
              <w:t xml:space="preserve">Bilgileri verilen </w:t>
            </w:r>
            <w:r w:rsidR="002D0531">
              <w:rPr>
                <w:rFonts w:ascii="Times New Roman" w:hAnsi="Times New Roman"/>
                <w:sz w:val="20"/>
                <w:szCs w:val="20"/>
              </w:rPr>
              <w:t xml:space="preserve">ve </w:t>
            </w:r>
            <w:r w:rsidRPr="00D5667C">
              <w:rPr>
                <w:rFonts w:ascii="Times New Roman" w:hAnsi="Times New Roman"/>
                <w:sz w:val="20"/>
                <w:szCs w:val="20"/>
              </w:rPr>
              <w:t xml:space="preserve">danışmanı olduğum öğrencinin tez savunma sınav sonucu aşağıdaki gibidir. </w:t>
            </w:r>
          </w:p>
          <w:p w14:paraId="1C0CC580" w14:textId="4A436055" w:rsidR="00D5667C" w:rsidRPr="00D5667C" w:rsidRDefault="002D0531" w:rsidP="00C24AC8">
            <w:pPr>
              <w:ind w:firstLine="60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Gereğini</w:t>
            </w:r>
            <w:r w:rsidR="00D5667C" w:rsidRPr="00D5667C">
              <w:rPr>
                <w:rFonts w:ascii="Times New Roman" w:hAnsi="Times New Roman"/>
                <w:sz w:val="20"/>
                <w:szCs w:val="20"/>
              </w:rPr>
              <w:t xml:space="preserve"> arz ederim.</w:t>
            </w:r>
          </w:p>
          <w:p w14:paraId="31018CE7" w14:textId="77777777" w:rsidR="00D5667C" w:rsidRPr="00D5667C" w:rsidRDefault="00D5667C" w:rsidP="00D5667C">
            <w:pPr>
              <w:ind w:firstLine="602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322FC787" w14:textId="77777777" w:rsidR="00E315B1" w:rsidRDefault="00D5667C" w:rsidP="00D5667C">
            <w:pPr>
              <w:ind w:firstLine="60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5667C">
              <w:rPr>
                <w:rFonts w:ascii="Times New Roman" w:hAnsi="Times New Roman"/>
                <w:sz w:val="20"/>
                <w:szCs w:val="20"/>
              </w:rPr>
              <w:t xml:space="preserve">Doktora Tez Savunma </w:t>
            </w:r>
            <w:r w:rsidR="000B4247">
              <w:rPr>
                <w:rFonts w:ascii="Times New Roman" w:hAnsi="Times New Roman"/>
                <w:sz w:val="20"/>
                <w:szCs w:val="20"/>
              </w:rPr>
              <w:t xml:space="preserve">Sınavı </w:t>
            </w:r>
            <w:r w:rsidRPr="00D5667C">
              <w:rPr>
                <w:rFonts w:ascii="Times New Roman" w:hAnsi="Times New Roman"/>
                <w:sz w:val="20"/>
                <w:szCs w:val="20"/>
              </w:rPr>
              <w:t>Jürisi</w:t>
            </w:r>
            <w:r w:rsidR="000B4247">
              <w:rPr>
                <w:rFonts w:ascii="Times New Roman" w:hAnsi="Times New Roman"/>
                <w:sz w:val="20"/>
                <w:szCs w:val="20"/>
              </w:rPr>
              <w:t>’</w:t>
            </w:r>
            <w:r w:rsidRPr="00D5667C">
              <w:rPr>
                <w:rFonts w:ascii="Times New Roman" w:hAnsi="Times New Roman"/>
                <w:sz w:val="20"/>
                <w:szCs w:val="20"/>
              </w:rPr>
              <w:t xml:space="preserve">nin </w:t>
            </w:r>
            <w:r w:rsidR="000B4247">
              <w:rPr>
                <w:rFonts w:ascii="Times New Roman" w:hAnsi="Times New Roman"/>
                <w:sz w:val="20"/>
                <w:szCs w:val="20"/>
              </w:rPr>
              <w:t>değerlendirmesine</w:t>
            </w:r>
            <w:r w:rsidRPr="00D5667C">
              <w:rPr>
                <w:rFonts w:ascii="Times New Roman" w:hAnsi="Times New Roman"/>
                <w:sz w:val="20"/>
                <w:szCs w:val="20"/>
              </w:rPr>
              <w:t xml:space="preserve"> göre öğrencinin Doktora Tezinin;</w:t>
            </w:r>
            <w:r w:rsidR="00367225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3DAFBAE4" w14:textId="3D74FA0D" w:rsidR="004F6A3F" w:rsidRDefault="00E315B1" w:rsidP="00E315B1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bCs/>
                  <w:sz w:val="20"/>
                  <w:szCs w:val="20"/>
                </w:rPr>
                <w:id w:val="-2058621423"/>
                <w:lock w:val="sdtLocked"/>
                <w:placeholder>
                  <w:docPart w:val="DefaultPlaceholder_-1854013438"/>
                </w:placeholder>
                <w:comboBox>
                  <w:listItem w:displayText="Başarı durumunu seçiniz" w:value="Başarı durumunu seçiniz"/>
                  <w:listItem w:displayText="Kabul edilmesine (varsa jüri düzeltmeleri yapılacaktır)" w:value="Kabul edilmesine (varsa jüri düzeltmeleri yapılacaktır)"/>
                  <w:listItem w:displayText="Düzeltilmesine (... ek süre)" w:value="Düzeltilmesine (... ek süre)"/>
                  <w:listItem w:displayText="Reddedilmesine" w:value="Reddedilmesine"/>
                </w:comboBox>
              </w:sdtPr>
              <w:sdtEndPr/>
              <w:sdtContent>
                <w:r w:rsidR="00F605CE">
                  <w:rPr>
                    <w:rFonts w:ascii="Times New Roman" w:hAnsi="Times New Roman"/>
                    <w:b/>
                    <w:bCs/>
                    <w:sz w:val="20"/>
                    <w:szCs w:val="20"/>
                  </w:rPr>
                  <w:t>Başarı durumunu seçiniz</w:t>
                </w:r>
              </w:sdtContent>
            </w:sdt>
            <w:r w:rsidR="00F605CE">
              <w:rPr>
                <w:rFonts w:ascii="Times New Roman" w:hAnsi="Times New Roman"/>
                <w:b/>
                <w:bCs/>
                <w:sz w:val="20"/>
                <w:szCs w:val="20"/>
              </w:rPr>
              <w:t>;</w:t>
            </w:r>
          </w:p>
          <w:p w14:paraId="238745BF" w14:textId="2ABD5D44" w:rsidR="00D5667C" w:rsidRPr="00D5667C" w:rsidRDefault="00E315B1" w:rsidP="004F6A3F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id w:val="366807511"/>
                <w:lock w:val="sdtLocked"/>
                <w:placeholder>
                  <w:docPart w:val="797C50CD39F44EC1B347BC49900D4060"/>
                </w:placeholder>
                <w:comboBox>
                  <w:listItem w:displayText="Oy birliği / çokluğu seçiniz" w:value="Oy birliği / çokluğu seçiniz"/>
                  <w:listItem w:displayText="oy birliği" w:value="oy birliği"/>
                  <w:listItem w:displayText="oy çokluğu" w:value="oy çokluğu"/>
                </w:comboBox>
              </w:sdtPr>
              <w:sdtEndPr/>
              <w:sdtContent>
                <w:r w:rsidR="00367225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Oy birliği / çokluğu seçiniz</w:t>
                </w:r>
              </w:sdtContent>
            </w:sdt>
            <w:r w:rsidR="0036722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367225" w:rsidRPr="00367225">
              <w:rPr>
                <w:rFonts w:ascii="Times New Roman" w:hAnsi="Times New Roman" w:cs="Times New Roman"/>
                <w:sz w:val="20"/>
                <w:szCs w:val="20"/>
              </w:rPr>
              <w:t>ile karar verilmiştir.</w:t>
            </w:r>
          </w:p>
          <w:p w14:paraId="31A5A655" w14:textId="71C8EAFE" w:rsidR="0083759E" w:rsidRDefault="0083759E" w:rsidP="00D5667C">
            <w:pPr>
              <w:ind w:left="5984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anışman</w:t>
            </w:r>
          </w:p>
          <w:p w14:paraId="6761C772" w14:textId="436601B3" w:rsidR="009F4C58" w:rsidRPr="00E573B9" w:rsidRDefault="009F4C58" w:rsidP="00E573B9">
            <w:pPr>
              <w:ind w:left="5984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B3309">
              <w:rPr>
                <w:rFonts w:ascii="Times New Roman" w:hAnsi="Times New Roman"/>
                <w:b/>
                <w:bCs/>
                <w:sz w:val="20"/>
                <w:szCs w:val="20"/>
              </w:rPr>
              <w:t>Unvanı, Adı Soyadı</w:t>
            </w:r>
          </w:p>
        </w:tc>
      </w:tr>
      <w:tr w:rsidR="009F4C58" w:rsidRPr="00E23BDD" w14:paraId="40154140" w14:textId="77777777" w:rsidTr="00A41F7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0778CB20" w14:textId="1070BFEF" w:rsidR="009F4C58" w:rsidRPr="00E23BDD" w:rsidRDefault="009F4C58" w:rsidP="009F4C58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>
              <w:rPr>
                <w:color w:val="FFFFFF" w:themeColor="background1"/>
              </w:rPr>
              <w:t xml:space="preserve">TEZ </w:t>
            </w:r>
            <w:r w:rsidR="008D75D7">
              <w:rPr>
                <w:color w:val="FFFFFF" w:themeColor="background1"/>
              </w:rPr>
              <w:t>SAVUNMA</w:t>
            </w:r>
            <w:r>
              <w:rPr>
                <w:color w:val="FFFFFF" w:themeColor="background1"/>
              </w:rPr>
              <w:t xml:space="preserve"> </w:t>
            </w:r>
            <w:r w:rsidR="000B4247">
              <w:rPr>
                <w:color w:val="FFFFFF" w:themeColor="background1"/>
              </w:rPr>
              <w:t xml:space="preserve">SINAVI </w:t>
            </w:r>
            <w:r>
              <w:rPr>
                <w:color w:val="FFFFFF" w:themeColor="background1"/>
              </w:rPr>
              <w:t>JÜRİ</w:t>
            </w:r>
            <w:r w:rsidR="009B4131">
              <w:rPr>
                <w:color w:val="FFFFFF" w:themeColor="background1"/>
              </w:rPr>
              <w:t>Sİ</w:t>
            </w:r>
          </w:p>
        </w:tc>
      </w:tr>
      <w:tr w:rsidR="00E573B9" w:rsidRPr="00E23BDD" w14:paraId="39219FC4" w14:textId="77777777" w:rsidTr="000C6BA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EBBB4" w14:textId="77777777" w:rsidR="00E573B9" w:rsidRPr="006B3309" w:rsidRDefault="00E573B9" w:rsidP="00623DD5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6B3309">
              <w:t>U</w:t>
            </w:r>
            <w:r>
              <w:t>nvanı, Adı Soyadı</w:t>
            </w:r>
          </w:p>
        </w:tc>
        <w:tc>
          <w:tcPr>
            <w:tcW w:w="708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ACAACF" w14:textId="138387E0" w:rsidR="00E573B9" w:rsidRPr="00946187" w:rsidRDefault="00E573B9" w:rsidP="00E573B9">
            <w:pPr>
              <w:pStyle w:val="Balk1"/>
              <w:numPr>
                <w:ilvl w:val="0"/>
                <w:numId w:val="0"/>
              </w:numPr>
              <w:ind w:right="-105"/>
              <w:jc w:val="center"/>
            </w:pPr>
            <w:r>
              <w:t>Üniversite / Bölüm / Anabilim Dalı</w:t>
            </w:r>
          </w:p>
        </w:tc>
      </w:tr>
      <w:tr w:rsidR="004511E2" w:rsidRPr="00E23BDD" w14:paraId="23C2F1DB" w14:textId="77777777" w:rsidTr="003B7BF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8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95796" w14:textId="76D81FC5" w:rsidR="004511E2" w:rsidRPr="00367225" w:rsidRDefault="004511E2" w:rsidP="00367225">
            <w:pPr>
              <w:pStyle w:val="Balk1"/>
              <w:ind w:left="0" w:right="-108"/>
              <w:rPr>
                <w:b w:val="0"/>
                <w:bCs w:val="0"/>
              </w:rPr>
            </w:pPr>
          </w:p>
        </w:tc>
        <w:tc>
          <w:tcPr>
            <w:tcW w:w="708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58096" w14:textId="77777777" w:rsidR="004511E2" w:rsidRPr="00367225" w:rsidRDefault="004511E2" w:rsidP="00367225">
            <w:pPr>
              <w:pStyle w:val="Balk1"/>
              <w:numPr>
                <w:ilvl w:val="0"/>
                <w:numId w:val="0"/>
              </w:numPr>
              <w:ind w:right="-110"/>
              <w:jc w:val="center"/>
              <w:rPr>
                <w:b w:val="0"/>
                <w:bCs w:val="0"/>
              </w:rPr>
            </w:pPr>
          </w:p>
        </w:tc>
      </w:tr>
      <w:tr w:rsidR="004511E2" w:rsidRPr="00E23BDD" w14:paraId="6772C433" w14:textId="77777777" w:rsidTr="003B7BF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81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CDD68" w14:textId="1DF8EF25" w:rsidR="004511E2" w:rsidRPr="00367225" w:rsidRDefault="004511E2" w:rsidP="00367225">
            <w:pPr>
              <w:pStyle w:val="Balk1"/>
              <w:ind w:left="0" w:right="-108"/>
              <w:rPr>
                <w:b w:val="0"/>
                <w:bCs w:val="0"/>
              </w:rPr>
            </w:pPr>
          </w:p>
        </w:tc>
        <w:tc>
          <w:tcPr>
            <w:tcW w:w="708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A2AF" w14:textId="77777777" w:rsidR="004511E2" w:rsidRPr="00367225" w:rsidRDefault="004511E2" w:rsidP="00367225">
            <w:pPr>
              <w:pStyle w:val="Balk1"/>
              <w:numPr>
                <w:ilvl w:val="0"/>
                <w:numId w:val="0"/>
              </w:numPr>
              <w:ind w:right="-110"/>
              <w:jc w:val="center"/>
              <w:rPr>
                <w:b w:val="0"/>
                <w:bCs w:val="0"/>
              </w:rPr>
            </w:pPr>
          </w:p>
        </w:tc>
      </w:tr>
      <w:tr w:rsidR="004511E2" w:rsidRPr="00E23BDD" w14:paraId="4573D998" w14:textId="77777777" w:rsidTr="003B7BF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81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26B73D" w14:textId="017A630C" w:rsidR="004511E2" w:rsidRPr="00367225" w:rsidRDefault="004511E2" w:rsidP="00367225">
            <w:pPr>
              <w:pStyle w:val="Balk1"/>
              <w:ind w:left="0" w:right="-108"/>
              <w:rPr>
                <w:b w:val="0"/>
                <w:bCs w:val="0"/>
              </w:rPr>
            </w:pPr>
          </w:p>
        </w:tc>
        <w:tc>
          <w:tcPr>
            <w:tcW w:w="708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F134A" w14:textId="77777777" w:rsidR="004511E2" w:rsidRPr="00367225" w:rsidRDefault="004511E2" w:rsidP="00367225">
            <w:pPr>
              <w:pStyle w:val="Balk1"/>
              <w:numPr>
                <w:ilvl w:val="0"/>
                <w:numId w:val="0"/>
              </w:numPr>
              <w:ind w:right="-110"/>
              <w:jc w:val="center"/>
              <w:rPr>
                <w:b w:val="0"/>
                <w:bCs w:val="0"/>
              </w:rPr>
            </w:pPr>
          </w:p>
        </w:tc>
      </w:tr>
      <w:tr w:rsidR="004511E2" w:rsidRPr="00E23BDD" w14:paraId="1DF2C0D5" w14:textId="77777777" w:rsidTr="003B7BF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81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7481B" w14:textId="69CBAA40" w:rsidR="004511E2" w:rsidRPr="00367225" w:rsidRDefault="004511E2" w:rsidP="00367225">
            <w:pPr>
              <w:pStyle w:val="Balk1"/>
              <w:ind w:left="0" w:right="-108"/>
              <w:rPr>
                <w:b w:val="0"/>
                <w:bCs w:val="0"/>
              </w:rPr>
            </w:pPr>
          </w:p>
        </w:tc>
        <w:tc>
          <w:tcPr>
            <w:tcW w:w="708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80BA0" w14:textId="77777777" w:rsidR="004511E2" w:rsidRPr="00367225" w:rsidRDefault="004511E2" w:rsidP="00367225">
            <w:pPr>
              <w:pStyle w:val="Balk1"/>
              <w:numPr>
                <w:ilvl w:val="0"/>
                <w:numId w:val="0"/>
              </w:numPr>
              <w:ind w:right="-110"/>
              <w:jc w:val="center"/>
              <w:rPr>
                <w:b w:val="0"/>
                <w:bCs w:val="0"/>
              </w:rPr>
            </w:pPr>
          </w:p>
        </w:tc>
      </w:tr>
      <w:tr w:rsidR="004511E2" w:rsidRPr="00E23BDD" w14:paraId="27B037C1" w14:textId="77777777" w:rsidTr="003B7BF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8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FF8C2" w14:textId="55167425" w:rsidR="004511E2" w:rsidRPr="00367225" w:rsidRDefault="004511E2" w:rsidP="00367225">
            <w:pPr>
              <w:pStyle w:val="Balk1"/>
              <w:numPr>
                <w:ilvl w:val="0"/>
                <w:numId w:val="0"/>
              </w:numPr>
              <w:ind w:right="-108"/>
              <w:rPr>
                <w:b w:val="0"/>
                <w:bCs w:val="0"/>
              </w:rPr>
            </w:pPr>
          </w:p>
        </w:tc>
        <w:tc>
          <w:tcPr>
            <w:tcW w:w="708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13D79" w14:textId="77777777" w:rsidR="004511E2" w:rsidRPr="00367225" w:rsidRDefault="004511E2" w:rsidP="00367225">
            <w:pPr>
              <w:pStyle w:val="Balk1"/>
              <w:numPr>
                <w:ilvl w:val="0"/>
                <w:numId w:val="0"/>
              </w:numPr>
              <w:ind w:right="-110"/>
              <w:jc w:val="center"/>
              <w:rPr>
                <w:b w:val="0"/>
                <w:bCs w:val="0"/>
              </w:rPr>
            </w:pPr>
          </w:p>
        </w:tc>
      </w:tr>
      <w:tr w:rsidR="0053061F" w:rsidRPr="00E23BDD" w14:paraId="4DD0A9A6" w14:textId="77777777" w:rsidTr="0001661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6A758"/>
            <w:vAlign w:val="center"/>
          </w:tcPr>
          <w:p w14:paraId="615D27E7" w14:textId="43FE34EA" w:rsidR="0053061F" w:rsidRDefault="003E7727" w:rsidP="00016614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rFonts w:eastAsia="Trebuchet MS"/>
                <w:bCs w:val="0"/>
                <w:w w:val="95"/>
              </w:rPr>
            </w:pPr>
            <w:r w:rsidRPr="003E7727">
              <w:t>ANABİLİM DALI BAŞKANLIĞI</w:t>
            </w:r>
          </w:p>
        </w:tc>
      </w:tr>
      <w:tr w:rsidR="00F06FE1" w:rsidRPr="00E23BDD" w14:paraId="4D5A162B" w14:textId="77777777" w:rsidTr="00FF12D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518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FC328F4" w14:textId="77777777" w:rsidR="00F06FE1" w:rsidRDefault="00F06FE1" w:rsidP="004A482F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5B107D">
              <w:t>Lisansüstü Eğitim Enstitüsü Müdürlüğüne,</w:t>
            </w:r>
          </w:p>
          <w:sdt>
            <w:sdtPr>
              <w:rPr>
                <w:rFonts w:ascii="Times New Roman" w:hAnsi="Times New Roman" w:cs="Times New Roman"/>
                <w:b/>
                <w:sz w:val="20"/>
                <w:szCs w:val="20"/>
              </w:rPr>
              <w:id w:val="-858498993"/>
              <w:lock w:val="sdtLocked"/>
              <w:placeholder>
                <w:docPart w:val="824BE99FD37F4E299FCA40F667DFEF80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4D06CB97" w14:textId="77777777" w:rsidR="00F06FE1" w:rsidRDefault="00F06FE1" w:rsidP="004A482F">
                <w:pPr>
                  <w:jc w:val="right"/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6C1D27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…/…/…</w:t>
                </w:r>
              </w:p>
            </w:sdtContent>
          </w:sdt>
          <w:p w14:paraId="18BD4D7A" w14:textId="515EC9FA" w:rsidR="00F06FE1" w:rsidRDefault="00F06FE1" w:rsidP="004A482F">
            <w:pPr>
              <w:pStyle w:val="Balk1"/>
              <w:numPr>
                <w:ilvl w:val="0"/>
                <w:numId w:val="0"/>
              </w:numPr>
              <w:ind w:firstLine="602"/>
              <w:jc w:val="both"/>
              <w:rPr>
                <w:b w:val="0"/>
                <w:bCs w:val="0"/>
              </w:rPr>
            </w:pPr>
            <w:r w:rsidRPr="005B107D">
              <w:rPr>
                <w:b w:val="0"/>
                <w:bCs w:val="0"/>
              </w:rPr>
              <w:t xml:space="preserve">Bilgileri verilen </w:t>
            </w:r>
            <w:r w:rsidR="00090461">
              <w:rPr>
                <w:b w:val="0"/>
                <w:bCs w:val="0"/>
              </w:rPr>
              <w:t>öğrenciye ilişkin</w:t>
            </w:r>
            <w:r>
              <w:rPr>
                <w:b w:val="0"/>
                <w:bCs w:val="0"/>
              </w:rPr>
              <w:t xml:space="preserve"> Doktora </w:t>
            </w:r>
            <w:r w:rsidRPr="005B107D">
              <w:rPr>
                <w:b w:val="0"/>
                <w:bCs w:val="0"/>
              </w:rPr>
              <w:t>Tez Savun</w:t>
            </w:r>
            <w:r>
              <w:rPr>
                <w:b w:val="0"/>
                <w:bCs w:val="0"/>
              </w:rPr>
              <w:t xml:space="preserve">ma </w:t>
            </w:r>
            <w:r w:rsidR="003B0A36">
              <w:rPr>
                <w:b w:val="0"/>
                <w:bCs w:val="0"/>
              </w:rPr>
              <w:t xml:space="preserve">Sınavı Başarı </w:t>
            </w:r>
            <w:proofErr w:type="spellStart"/>
            <w:r w:rsidR="003B0A36">
              <w:rPr>
                <w:b w:val="0"/>
                <w:bCs w:val="0"/>
              </w:rPr>
              <w:t>Tutanağı’nın</w:t>
            </w:r>
            <w:proofErr w:type="spellEnd"/>
            <w:r w:rsidR="003B0A36">
              <w:rPr>
                <w:b w:val="0"/>
                <w:bCs w:val="0"/>
              </w:rPr>
              <w:t xml:space="preserve"> işleme alınması hususunda,</w:t>
            </w:r>
          </w:p>
          <w:p w14:paraId="31521132" w14:textId="59DC09E2" w:rsidR="00F06FE1" w:rsidRDefault="00F06FE1" w:rsidP="004A482F">
            <w:pPr>
              <w:pStyle w:val="Balk1"/>
              <w:numPr>
                <w:ilvl w:val="0"/>
                <w:numId w:val="0"/>
              </w:numPr>
              <w:ind w:firstLine="602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Gereğini</w:t>
            </w:r>
            <w:r w:rsidRPr="005B107D">
              <w:rPr>
                <w:b w:val="0"/>
                <w:bCs w:val="0"/>
              </w:rPr>
              <w:t xml:space="preserve"> arz ederim.</w:t>
            </w:r>
          </w:p>
          <w:p w14:paraId="346A76C5" w14:textId="77777777" w:rsidR="00F06FE1" w:rsidRDefault="00F06FE1" w:rsidP="006C0C31">
            <w:pPr>
              <w:pStyle w:val="Balk1"/>
              <w:numPr>
                <w:ilvl w:val="0"/>
                <w:numId w:val="0"/>
              </w:numPr>
              <w:ind w:left="5989"/>
              <w:jc w:val="center"/>
            </w:pPr>
            <w:r w:rsidRPr="005B107D">
              <w:t>Anabilim Dalı Başkanı</w:t>
            </w:r>
          </w:p>
          <w:p w14:paraId="0A252070" w14:textId="187D72B4" w:rsidR="00F06FE1" w:rsidRPr="00E573B9" w:rsidRDefault="00F06FE1" w:rsidP="006C0C31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5E6774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Unvanı, Adı Soyadı</w:t>
            </w:r>
          </w:p>
        </w:tc>
      </w:tr>
      <w:tr w:rsidR="009F4C58" w:rsidRPr="00E23BDD" w14:paraId="46694A35" w14:textId="77777777" w:rsidTr="00B2408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72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DA258" w14:textId="77777777" w:rsidR="004511E2" w:rsidRDefault="004511E2" w:rsidP="004511E2">
            <w:pPr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>Ekler:</w:t>
            </w:r>
          </w:p>
          <w:p w14:paraId="4A0619F9" w14:textId="348F96F4" w:rsidR="004511E2" w:rsidRDefault="004511E2" w:rsidP="004511E2">
            <w:pPr>
              <w:pStyle w:val="ListeParagraf"/>
              <w:numPr>
                <w:ilvl w:val="0"/>
                <w:numId w:val="10"/>
              </w:numPr>
              <w:tabs>
                <w:tab w:val="left" w:pos="149"/>
              </w:tabs>
              <w:spacing w:after="200" w:line="276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47221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Sözlü </w:t>
            </w:r>
            <w:r w:rsidR="00883578">
              <w:rPr>
                <w:rFonts w:ascii="Times New Roman" w:hAnsi="Times New Roman" w:cs="Times New Roman"/>
                <w:bCs/>
                <w:sz w:val="16"/>
                <w:szCs w:val="16"/>
              </w:rPr>
              <w:t>Soruları</w:t>
            </w:r>
          </w:p>
          <w:p w14:paraId="42AD47A1" w14:textId="5ED26F56" w:rsidR="009F4C58" w:rsidRPr="004511E2" w:rsidRDefault="009F4C58" w:rsidP="004511E2">
            <w:pPr>
              <w:pStyle w:val="ListeParagraf"/>
              <w:tabs>
                <w:tab w:val="left" w:pos="149"/>
              </w:tabs>
              <w:spacing w:after="200" w:line="276" w:lineRule="auto"/>
              <w:ind w:left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4511E2"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 xml:space="preserve">Açıklamalar: </w:t>
            </w:r>
          </w:p>
          <w:p w14:paraId="621BEEF7" w14:textId="77777777" w:rsidR="00E37BA1" w:rsidRPr="00303866" w:rsidRDefault="00E37BA1" w:rsidP="00303866">
            <w:pPr>
              <w:pStyle w:val="ListeParagraf"/>
              <w:numPr>
                <w:ilvl w:val="0"/>
                <w:numId w:val="7"/>
              </w:numPr>
              <w:tabs>
                <w:tab w:val="left" w:pos="169"/>
              </w:tabs>
              <w:ind w:left="0" w:firstLine="0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303866">
              <w:rPr>
                <w:rFonts w:ascii="Times New Roman" w:hAnsi="Times New Roman"/>
                <w:sz w:val="16"/>
                <w:szCs w:val="16"/>
              </w:rPr>
              <w:t>Öğrencinin oyçokluğu ile başarılı veya oybirliği ile başarısız olması durumunda, başarısız kabul eden jüri üyelerinin gerekçelerini bu rapora ek olarak eklemeleri gerekmektedir.</w:t>
            </w:r>
          </w:p>
          <w:p w14:paraId="5220910C" w14:textId="3C18C466" w:rsidR="009F4C58" w:rsidRPr="00303866" w:rsidRDefault="00E37BA1" w:rsidP="00303866">
            <w:pPr>
              <w:pStyle w:val="ListeParagraf"/>
              <w:numPr>
                <w:ilvl w:val="0"/>
                <w:numId w:val="7"/>
              </w:numPr>
              <w:tabs>
                <w:tab w:val="left" w:pos="169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303866">
              <w:rPr>
                <w:rFonts w:ascii="Times New Roman" w:hAnsi="Times New Roman"/>
                <w:sz w:val="16"/>
                <w:szCs w:val="16"/>
              </w:rPr>
              <w:t xml:space="preserve">Sözlü sınavda sorulan sorular tutanak altına alınarak </w:t>
            </w:r>
            <w:proofErr w:type="spellStart"/>
            <w:r w:rsidR="0036602A">
              <w:rPr>
                <w:rFonts w:ascii="Times New Roman" w:hAnsi="Times New Roman"/>
                <w:sz w:val="16"/>
                <w:szCs w:val="16"/>
              </w:rPr>
              <w:t>E</w:t>
            </w:r>
            <w:r w:rsidRPr="00303866">
              <w:rPr>
                <w:rFonts w:ascii="Times New Roman" w:hAnsi="Times New Roman"/>
                <w:sz w:val="16"/>
                <w:szCs w:val="16"/>
              </w:rPr>
              <w:t>nstitü</w:t>
            </w:r>
            <w:r w:rsidR="00025D9F">
              <w:rPr>
                <w:rFonts w:ascii="Times New Roman" w:hAnsi="Times New Roman"/>
                <w:sz w:val="16"/>
                <w:szCs w:val="16"/>
              </w:rPr>
              <w:t>’</w:t>
            </w:r>
            <w:r w:rsidRPr="00303866">
              <w:rPr>
                <w:rFonts w:ascii="Times New Roman" w:hAnsi="Times New Roman"/>
                <w:sz w:val="16"/>
                <w:szCs w:val="16"/>
              </w:rPr>
              <w:t>ye</w:t>
            </w:r>
            <w:proofErr w:type="spellEnd"/>
            <w:r w:rsidRPr="00303866">
              <w:rPr>
                <w:rFonts w:ascii="Times New Roman" w:hAnsi="Times New Roman"/>
                <w:sz w:val="16"/>
                <w:szCs w:val="16"/>
              </w:rPr>
              <w:t xml:space="preserve"> gönderilmelidir.</w:t>
            </w:r>
          </w:p>
        </w:tc>
      </w:tr>
    </w:tbl>
    <w:p w14:paraId="34043D77" w14:textId="77777777" w:rsidR="00DC4F15" w:rsidRDefault="00DC4F15" w:rsidP="00A450FF">
      <w:pPr>
        <w:tabs>
          <w:tab w:val="left" w:pos="5863"/>
        </w:tabs>
        <w:rPr>
          <w:rFonts w:ascii="Times New Roman" w:hAnsi="Times New Roman" w:cs="Times New Roman"/>
          <w:sz w:val="20"/>
          <w:szCs w:val="20"/>
        </w:rPr>
        <w:sectPr w:rsidR="00DC4F15" w:rsidSect="007503BD">
          <w:footerReference w:type="default" r:id="rId8"/>
          <w:pgSz w:w="11906" w:h="16838"/>
          <w:pgMar w:top="567" w:right="567" w:bottom="567" w:left="567" w:header="0" w:footer="1417" w:gutter="0"/>
          <w:cols w:space="708"/>
          <w:docGrid w:linePitch="360"/>
        </w:sectPr>
      </w:pPr>
    </w:p>
    <w:tbl>
      <w:tblPr>
        <w:tblStyle w:val="TabloKlavuzu"/>
        <w:tblW w:w="0" w:type="auto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473"/>
        <w:gridCol w:w="1794"/>
        <w:gridCol w:w="1560"/>
        <w:gridCol w:w="233"/>
        <w:gridCol w:w="3588"/>
      </w:tblGrid>
      <w:tr w:rsidR="00DC4F15" w:rsidRPr="00E23BDD" w14:paraId="185DD3B7" w14:textId="77777777" w:rsidTr="00330253">
        <w:trPr>
          <w:trHeight w:val="990"/>
        </w:trPr>
        <w:tc>
          <w:tcPr>
            <w:tcW w:w="10762" w:type="dxa"/>
            <w:gridSpan w:val="6"/>
            <w:vAlign w:val="center"/>
          </w:tcPr>
          <w:p w14:paraId="3B96844A" w14:textId="77777777" w:rsidR="00DC4F15" w:rsidRPr="00E23BDD" w:rsidRDefault="00DC4F15" w:rsidP="00330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noProof/>
                <w:sz w:val="20"/>
                <w:szCs w:val="20"/>
              </w:rPr>
              <w:lastRenderedPageBreak/>
              <w:drawing>
                <wp:inline distT="0" distB="0" distL="0" distR="0" wp14:anchorId="2E540DF9" wp14:editId="69A8D2BC">
                  <wp:extent cx="3875314" cy="570596"/>
                  <wp:effectExtent l="0" t="0" r="0" b="1270"/>
                  <wp:docPr id="1960921864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C4F15" w:rsidRPr="00E23BDD" w14:paraId="4400D1F3" w14:textId="77777777" w:rsidTr="0033025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628FDC3C" w14:textId="77777777" w:rsidR="00DC4F15" w:rsidRPr="00E23BDD" w:rsidRDefault="00DC4F15" w:rsidP="0033025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DC4F15" w:rsidRPr="00E23BDD" w14:paraId="1C513C84" w14:textId="77777777" w:rsidTr="0033025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31D2F" w14:textId="3AF96696" w:rsidR="00DC4F15" w:rsidRPr="00E23BDD" w:rsidRDefault="00DC4F15" w:rsidP="003302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76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37FF9" w14:textId="77777777" w:rsidR="00DC4F15" w:rsidRPr="00E23BDD" w:rsidRDefault="00DC4F15" w:rsidP="0033025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C4F15" w:rsidRPr="00E23BDD" w14:paraId="17946AF7" w14:textId="77777777" w:rsidTr="0033025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B4B3F" w14:textId="77777777" w:rsidR="00DC4F15" w:rsidRPr="00E23BDD" w:rsidRDefault="00DC4F15" w:rsidP="003302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Numar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Dönemi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2B20A" w14:textId="77777777" w:rsidR="00DC4F15" w:rsidRPr="00E23BDD" w:rsidRDefault="00DC4F15" w:rsidP="0033025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4F0BD" w14:textId="77777777" w:rsidR="00DC4F15" w:rsidRPr="00E23BDD" w:rsidRDefault="00E315B1" w:rsidP="003302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14611903"/>
                <w:placeholder>
                  <w:docPart w:val="17A2BB7E54FE4B348C0B7968CB4FC446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DC4F15" w:rsidRPr="003444A8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DC4F1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90551110"/>
                <w:lock w:val="contentLocked"/>
                <w:placeholder>
                  <w:docPart w:val="41B4DB7B2760444EB9C91AF2A99223D6"/>
                </w:placeholder>
                <w15:appearance w15:val="hidden"/>
              </w:sdtPr>
              <w:sdtEndPr/>
              <w:sdtContent>
                <w:r w:rsidR="00DC4F15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DC4F15" w:rsidRPr="00E23BDD" w14:paraId="60EDB16A" w14:textId="77777777" w:rsidTr="0033025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83337" w14:textId="77777777" w:rsidR="00DC4F15" w:rsidRPr="00E23BDD" w:rsidRDefault="00DC4F15" w:rsidP="003302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nabilim Dal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Programı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18247" w14:textId="77777777" w:rsidR="00DC4F15" w:rsidRPr="00E23BDD" w:rsidRDefault="00E315B1" w:rsidP="003302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715238589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DC4F15" w:rsidRPr="00A04F0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DC4F15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71879323"/>
                <w:lock w:val="contentLocked"/>
                <w:placeholder>
                  <w:docPart w:val="41B4DB7B2760444EB9C91AF2A99223D6"/>
                </w:placeholder>
                <w15:appearance w15:val="hidden"/>
              </w:sdtPr>
              <w:sdtEndPr/>
              <w:sdtContent>
                <w:r w:rsidR="00DC4F15" w:rsidRPr="00D86F6E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3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F813B" w14:textId="77777777" w:rsidR="00DC4F15" w:rsidRPr="00E23BDD" w:rsidRDefault="00E315B1" w:rsidP="003302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655342917"/>
                <w15:color w:val="113E68"/>
                <w:dropDownList>
                  <w:listItem w:displayText="Enstitü Programını Seçiniz" w:value="Enstitü Programını Seçiniz"/>
                  <w:listItem w:displayText="Bilgisayar Mühendisliği" w:value="Bilgisayar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letme" w:value="İşletme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Sosyoloji" w:value="Sosyoloji"/>
                  <w:listItem w:displayText="Uluslararası İlişkiler" w:value="Uluslararası İlişkiler"/>
                </w:dropDownList>
              </w:sdtPr>
              <w:sdtEndPr/>
              <w:sdtContent>
                <w:r w:rsidR="00DC4F15" w:rsidRPr="00A04F0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DC4F15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DC4F15">
              <w:rPr>
                <w:rFonts w:ascii="Times New Roman" w:hAnsi="Times New Roman" w:cs="Times New Roman"/>
                <w:bCs/>
                <w:sz w:val="20"/>
                <w:szCs w:val="20"/>
              </w:rPr>
              <w:t>D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473707034"/>
                <w:lock w:val="contentLocked"/>
                <w:placeholder>
                  <w:docPart w:val="41B4DB7B2760444EB9C91AF2A99223D6"/>
                </w:placeholder>
                <w15:appearance w15:val="hidden"/>
              </w:sdtPr>
              <w:sdtEndPr/>
              <w:sdtContent>
                <w:r w:rsidR="00DC4F15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oktora Programı</w:t>
                </w:r>
              </w:sdtContent>
            </w:sdt>
          </w:p>
        </w:tc>
      </w:tr>
      <w:tr w:rsidR="00DC4F15" w:rsidRPr="00E23BDD" w14:paraId="6878A210" w14:textId="77777777" w:rsidTr="0033025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09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C0873" w14:textId="77777777" w:rsidR="00DC4F15" w:rsidRPr="00E23BDD" w:rsidRDefault="00DC4F15" w:rsidP="003302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z Adı</w:t>
            </w:r>
          </w:p>
        </w:tc>
        <w:tc>
          <w:tcPr>
            <w:tcW w:w="7648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D9CEE8E" w14:textId="77777777" w:rsidR="00DC4F15" w:rsidRPr="00E23BDD" w:rsidRDefault="00DC4F15" w:rsidP="003302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0898">
              <w:rPr>
                <w:rFonts w:ascii="Times New Roman" w:hAnsi="Times New Roman" w:cs="Times New Roman"/>
                <w:bCs/>
                <w:sz w:val="20"/>
                <w:szCs w:val="20"/>
              </w:rPr>
              <w:t>(Tez yazım şablonunda belirtilen koşullara uygun olarak 3 satırdan fazla tez başlıkları kabul edilmemektedir. Özel bir durum mevcut ise enstitünüz ile iletişime geçiniz.)</w:t>
            </w:r>
          </w:p>
        </w:tc>
      </w:tr>
      <w:tr w:rsidR="00DC4F15" w:rsidRPr="00E23BDD" w14:paraId="5600D599" w14:textId="77777777" w:rsidTr="0033025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E2FE7" w14:textId="77777777" w:rsidR="00DC4F15" w:rsidRPr="00E23BDD" w:rsidRDefault="00DC4F15" w:rsidP="003302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rih</w:t>
            </w:r>
          </w:p>
        </w:tc>
        <w:tc>
          <w:tcPr>
            <w:tcW w:w="76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 w:cs="Times New Roman"/>
                <w:bCs/>
                <w:sz w:val="20"/>
                <w:szCs w:val="20"/>
              </w:rPr>
              <w:id w:val="1936399283"/>
              <w:placeholder>
                <w:docPart w:val="81A15F91D3214654A54E115148CC99E1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2AB0A6EF" w14:textId="77777777" w:rsidR="00DC4F15" w:rsidRPr="00E7672A" w:rsidRDefault="00DC4F15" w:rsidP="00330253">
                <w:pPr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</w:pPr>
                <w:r w:rsidRPr="00E7672A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…/…/…</w:t>
                </w:r>
              </w:p>
            </w:sdtContent>
          </w:sdt>
        </w:tc>
      </w:tr>
      <w:tr w:rsidR="00DC4F15" w:rsidRPr="00E23BDD" w14:paraId="5449B785" w14:textId="77777777" w:rsidTr="0033025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790F1FF3" w14:textId="11EAB319" w:rsidR="00DC4F15" w:rsidRPr="009E4042" w:rsidRDefault="00DC4F15" w:rsidP="00330253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 w:rsidRPr="009E4042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DOKTORA 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TEZ SAVUNMA</w:t>
            </w:r>
            <w:r w:rsidRPr="009E4042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 SINAVI SÖZLÜ SORULARI </w:t>
            </w:r>
          </w:p>
        </w:tc>
      </w:tr>
      <w:tr w:rsidR="00DC4F15" w:rsidRPr="00E23BDD" w14:paraId="7764DEAA" w14:textId="77777777" w:rsidTr="006776A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8447"/>
          <w:jc w:val="center"/>
        </w:trPr>
        <w:tc>
          <w:tcPr>
            <w:tcW w:w="1076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12481A" w14:textId="77777777" w:rsidR="00DC4F15" w:rsidRPr="00E7672A" w:rsidRDefault="00DC4F15" w:rsidP="00330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4F15" w:rsidRPr="00E23BDD" w14:paraId="35131983" w14:textId="77777777" w:rsidTr="0033025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556"/>
          <w:jc w:val="center"/>
        </w:trPr>
        <w:tc>
          <w:tcPr>
            <w:tcW w:w="358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3BF1C10" w14:textId="77777777" w:rsidR="00DC4F15" w:rsidRPr="0068429B" w:rsidRDefault="00DC4F15" w:rsidP="00330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429B">
              <w:rPr>
                <w:rFonts w:ascii="Times New Roman" w:hAnsi="Times New Roman" w:cs="Times New Roman"/>
                <w:sz w:val="20"/>
                <w:szCs w:val="20"/>
              </w:rPr>
              <w:t xml:space="preserve">Jüri Üyesi </w:t>
            </w:r>
          </w:p>
          <w:p w14:paraId="05A478D8" w14:textId="77777777" w:rsidR="00DC4F15" w:rsidRPr="0068429B" w:rsidRDefault="00DC4F15" w:rsidP="0033025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429B">
              <w:rPr>
                <w:rFonts w:ascii="Times New Roman" w:hAnsi="Times New Roman" w:cs="Times New Roman"/>
                <w:sz w:val="20"/>
                <w:szCs w:val="20"/>
              </w:rPr>
              <w:t>Unvanı, Adı Soyadı</w:t>
            </w:r>
          </w:p>
        </w:tc>
        <w:tc>
          <w:tcPr>
            <w:tcW w:w="358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BCA0A8" w14:textId="77777777" w:rsidR="00DC4F15" w:rsidRPr="0068429B" w:rsidRDefault="00DC4F15" w:rsidP="00330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429B">
              <w:rPr>
                <w:rFonts w:ascii="Times New Roman" w:hAnsi="Times New Roman" w:cs="Times New Roman"/>
                <w:sz w:val="20"/>
                <w:szCs w:val="20"/>
              </w:rPr>
              <w:t xml:space="preserve">Jüri Üyesi </w:t>
            </w:r>
          </w:p>
          <w:p w14:paraId="0C6C0AA0" w14:textId="77777777" w:rsidR="00DC4F15" w:rsidRPr="0068429B" w:rsidRDefault="00DC4F15" w:rsidP="00330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429B">
              <w:rPr>
                <w:rFonts w:ascii="Times New Roman" w:hAnsi="Times New Roman" w:cs="Times New Roman"/>
                <w:sz w:val="20"/>
                <w:szCs w:val="20"/>
              </w:rPr>
              <w:t>Unvanı, Adı Soyadı</w:t>
            </w:r>
          </w:p>
        </w:tc>
        <w:tc>
          <w:tcPr>
            <w:tcW w:w="358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7E05B71" w14:textId="77777777" w:rsidR="00DC4F15" w:rsidRPr="0068429B" w:rsidRDefault="00DC4F15" w:rsidP="00330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429B">
              <w:rPr>
                <w:rFonts w:ascii="Times New Roman" w:hAnsi="Times New Roman" w:cs="Times New Roman"/>
                <w:sz w:val="20"/>
                <w:szCs w:val="20"/>
              </w:rPr>
              <w:t xml:space="preserve">Jüri Üyesi </w:t>
            </w:r>
          </w:p>
          <w:p w14:paraId="6520C42F" w14:textId="77777777" w:rsidR="00DC4F15" w:rsidRPr="0068429B" w:rsidRDefault="00DC4F15" w:rsidP="0033025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429B">
              <w:rPr>
                <w:rFonts w:ascii="Times New Roman" w:hAnsi="Times New Roman" w:cs="Times New Roman"/>
                <w:sz w:val="20"/>
                <w:szCs w:val="20"/>
              </w:rPr>
              <w:t>Unvanı, Adı Soyadı</w:t>
            </w:r>
          </w:p>
        </w:tc>
      </w:tr>
      <w:tr w:rsidR="00DC4F15" w:rsidRPr="00E23BDD" w14:paraId="21269856" w14:textId="77777777" w:rsidTr="0033025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966"/>
          <w:jc w:val="center"/>
        </w:trPr>
        <w:tc>
          <w:tcPr>
            <w:tcW w:w="538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C699A5" w14:textId="77777777" w:rsidR="00DC4F15" w:rsidRPr="0068429B" w:rsidRDefault="00DC4F15" w:rsidP="00330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429B">
              <w:rPr>
                <w:rFonts w:ascii="Times New Roman" w:hAnsi="Times New Roman" w:cs="Times New Roman"/>
                <w:sz w:val="20"/>
                <w:szCs w:val="20"/>
              </w:rPr>
              <w:t>Jüri Üyesi</w:t>
            </w:r>
          </w:p>
          <w:p w14:paraId="36012DBA" w14:textId="77777777" w:rsidR="00DC4F15" w:rsidRPr="0068429B" w:rsidRDefault="00DC4F15" w:rsidP="00330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429B">
              <w:rPr>
                <w:rFonts w:ascii="Times New Roman" w:hAnsi="Times New Roman" w:cs="Times New Roman"/>
                <w:sz w:val="20"/>
                <w:szCs w:val="20"/>
              </w:rPr>
              <w:t>Unvanı, Adı Soya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ı</w:t>
            </w:r>
          </w:p>
          <w:p w14:paraId="664409CA" w14:textId="77777777" w:rsidR="00DC4F15" w:rsidRPr="0068429B" w:rsidRDefault="00DC4F15" w:rsidP="00330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38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3886B0" w14:textId="77777777" w:rsidR="00DC4F15" w:rsidRPr="0068429B" w:rsidRDefault="00DC4F15" w:rsidP="00330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429B">
              <w:rPr>
                <w:rFonts w:ascii="Times New Roman" w:hAnsi="Times New Roman" w:cs="Times New Roman"/>
                <w:sz w:val="20"/>
                <w:szCs w:val="20"/>
              </w:rPr>
              <w:t>Jüri Üyesi</w:t>
            </w:r>
          </w:p>
          <w:p w14:paraId="2293F4E4" w14:textId="77777777" w:rsidR="00DC4F15" w:rsidRPr="0068429B" w:rsidRDefault="00DC4F15" w:rsidP="0033025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429B">
              <w:rPr>
                <w:rFonts w:ascii="Times New Roman" w:hAnsi="Times New Roman" w:cs="Times New Roman"/>
                <w:sz w:val="20"/>
                <w:szCs w:val="20"/>
              </w:rPr>
              <w:t>Unvanı, Adı Soyadı</w:t>
            </w:r>
          </w:p>
        </w:tc>
      </w:tr>
    </w:tbl>
    <w:p w14:paraId="5B901008" w14:textId="7B24C42B" w:rsidR="00CF2A81" w:rsidRPr="00E23BDD" w:rsidRDefault="00CF2A81" w:rsidP="006776A3">
      <w:pPr>
        <w:tabs>
          <w:tab w:val="left" w:pos="5863"/>
        </w:tabs>
        <w:rPr>
          <w:rFonts w:ascii="Times New Roman" w:hAnsi="Times New Roman" w:cs="Times New Roman"/>
          <w:sz w:val="20"/>
          <w:szCs w:val="20"/>
        </w:rPr>
      </w:pPr>
    </w:p>
    <w:sectPr w:rsidR="00CF2A81" w:rsidRPr="00E23BDD" w:rsidSect="006776A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567" w:bottom="567" w:left="56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397317" w14:textId="77777777" w:rsidR="00D501A5" w:rsidRDefault="00D501A5" w:rsidP="005F3207">
      <w:pPr>
        <w:spacing w:after="0" w:line="240" w:lineRule="auto"/>
      </w:pPr>
      <w:r>
        <w:separator/>
      </w:r>
    </w:p>
  </w:endnote>
  <w:endnote w:type="continuationSeparator" w:id="0">
    <w:p w14:paraId="46F09851" w14:textId="77777777" w:rsidR="00D501A5" w:rsidRDefault="00D501A5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832FA1" w14:paraId="2F90B67A" w14:textId="77777777" w:rsidTr="00502711">
      <w:trPr>
        <w:trHeight w:val="247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76E95ECA" w:rsidR="005F3207" w:rsidRPr="00832FA1" w:rsidRDefault="005E545B" w:rsidP="00D1123D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832FA1">
            <w:rPr>
              <w:rFonts w:ascii="Times New Roman" w:hAnsi="Times New Roman"/>
              <w:sz w:val="18"/>
              <w:szCs w:val="18"/>
            </w:rPr>
            <w:t xml:space="preserve">Doktora Tez </w:t>
          </w:r>
          <w:r w:rsidR="00CE7698" w:rsidRPr="00832FA1">
            <w:rPr>
              <w:rFonts w:ascii="Times New Roman" w:hAnsi="Times New Roman"/>
              <w:sz w:val="18"/>
              <w:szCs w:val="18"/>
            </w:rPr>
            <w:t>Savunma</w:t>
          </w:r>
          <w:r w:rsidR="009C7D82" w:rsidRPr="00832FA1">
            <w:rPr>
              <w:rFonts w:ascii="Times New Roman" w:hAnsi="Times New Roman"/>
              <w:sz w:val="18"/>
              <w:szCs w:val="18"/>
            </w:rPr>
            <w:t xml:space="preserve"> Sınavı</w:t>
          </w:r>
          <w:r w:rsidR="00CE7698" w:rsidRPr="00832FA1">
            <w:rPr>
              <w:rFonts w:ascii="Times New Roman" w:hAnsi="Times New Roman"/>
              <w:sz w:val="18"/>
              <w:szCs w:val="18"/>
            </w:rPr>
            <w:t xml:space="preserve"> </w:t>
          </w:r>
          <w:r w:rsidR="008F28DD" w:rsidRPr="00832FA1">
            <w:rPr>
              <w:rFonts w:ascii="Times New Roman" w:hAnsi="Times New Roman"/>
              <w:sz w:val="18"/>
              <w:szCs w:val="18"/>
            </w:rPr>
            <w:t>Başarı Tutanağı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21D46263" w:rsidR="005F3207" w:rsidRPr="00832FA1" w:rsidRDefault="005F3207" w:rsidP="00502711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832FA1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832FA1">
            <w:rPr>
              <w:rFonts w:ascii="Times New Roman" w:hAnsi="Times New Roman"/>
              <w:sz w:val="18"/>
              <w:szCs w:val="18"/>
            </w:rPr>
            <w:t xml:space="preserve"> </w:t>
          </w:r>
          <w:r w:rsidR="00CE7698" w:rsidRPr="00832FA1">
            <w:rPr>
              <w:rFonts w:ascii="Times New Roman" w:hAnsi="Times New Roman"/>
              <w:sz w:val="18"/>
              <w:szCs w:val="18"/>
            </w:rPr>
            <w:t>05</w:t>
          </w:r>
          <w:r w:rsidR="00CB00EF" w:rsidRPr="00832FA1">
            <w:rPr>
              <w:rFonts w:ascii="Times New Roman" w:hAnsi="Times New Roman"/>
              <w:sz w:val="18"/>
              <w:szCs w:val="18"/>
            </w:rPr>
            <w:t>.</w:t>
          </w:r>
          <w:r w:rsidR="00B052AF" w:rsidRPr="00832FA1">
            <w:rPr>
              <w:rFonts w:ascii="Times New Roman" w:hAnsi="Times New Roman"/>
              <w:sz w:val="18"/>
              <w:szCs w:val="18"/>
            </w:rPr>
            <w:t>0</w:t>
          </w:r>
          <w:r w:rsidR="00CE7698" w:rsidRPr="00832FA1">
            <w:rPr>
              <w:rFonts w:ascii="Times New Roman" w:hAnsi="Times New Roman"/>
              <w:sz w:val="18"/>
              <w:szCs w:val="18"/>
            </w:rPr>
            <w:t>2</w:t>
          </w:r>
          <w:r w:rsidRPr="00832FA1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832FA1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4FB75C01" w:rsidR="008F28DD" w:rsidRPr="00832FA1" w:rsidRDefault="005F3207" w:rsidP="00502711">
          <w:pPr>
            <w:pStyle w:val="AltBilgi"/>
            <w:jc w:val="center"/>
            <w:rPr>
              <w:rFonts w:ascii="Times New Roman" w:hAnsi="Times New Roman"/>
              <w:b/>
              <w:sz w:val="18"/>
              <w:szCs w:val="18"/>
            </w:rPr>
          </w:pPr>
          <w:r w:rsidRPr="00832FA1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832FA1">
            <w:rPr>
              <w:rFonts w:ascii="Times New Roman" w:hAnsi="Times New Roman"/>
              <w:b/>
              <w:sz w:val="18"/>
              <w:szCs w:val="18"/>
            </w:rPr>
            <w:t xml:space="preserve"> DR_</w:t>
          </w:r>
          <w:r w:rsidR="00CE7698" w:rsidRPr="00832FA1">
            <w:rPr>
              <w:rFonts w:ascii="Times New Roman" w:hAnsi="Times New Roman"/>
              <w:b/>
              <w:sz w:val="18"/>
              <w:szCs w:val="18"/>
            </w:rPr>
            <w:t>1</w:t>
          </w:r>
          <w:r w:rsidR="00840EA6">
            <w:rPr>
              <w:rFonts w:ascii="Times New Roman" w:hAnsi="Times New Roman"/>
              <w:b/>
              <w:sz w:val="18"/>
              <w:szCs w:val="18"/>
            </w:rPr>
            <w:t>0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027009" w14:textId="77777777" w:rsidR="00025D9F" w:rsidRDefault="00025D9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1F1E37" w14:textId="77777777" w:rsidR="005F3207" w:rsidRDefault="005F3207" w:rsidP="00D1123D">
    <w:pPr>
      <w:pStyle w:val="AltBilgi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62A897" w14:textId="77777777" w:rsidR="00025D9F" w:rsidRDefault="00025D9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6C491D" w14:textId="77777777" w:rsidR="00D501A5" w:rsidRDefault="00D501A5" w:rsidP="005F3207">
      <w:pPr>
        <w:spacing w:after="0" w:line="240" w:lineRule="auto"/>
      </w:pPr>
      <w:r>
        <w:separator/>
      </w:r>
    </w:p>
  </w:footnote>
  <w:footnote w:type="continuationSeparator" w:id="0">
    <w:p w14:paraId="658E9395" w14:textId="77777777" w:rsidR="00D501A5" w:rsidRDefault="00D501A5" w:rsidP="005F32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A968DE" w14:textId="77777777" w:rsidR="00025D9F" w:rsidRDefault="00025D9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CFCF45" w14:textId="77777777" w:rsidR="00025D9F" w:rsidRDefault="00025D9F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3F0BE" w14:textId="77777777" w:rsidR="00025D9F" w:rsidRDefault="00025D9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1114A"/>
    <w:multiLevelType w:val="hybridMultilevel"/>
    <w:tmpl w:val="CC50C5C0"/>
    <w:lvl w:ilvl="0" w:tplc="CC0A0FC2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4C59B8"/>
    <w:multiLevelType w:val="hybridMultilevel"/>
    <w:tmpl w:val="44AE5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8A54D4"/>
    <w:multiLevelType w:val="hybridMultilevel"/>
    <w:tmpl w:val="FD58D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8B3D96"/>
    <w:multiLevelType w:val="hybridMultilevel"/>
    <w:tmpl w:val="F67EC1E0"/>
    <w:lvl w:ilvl="0" w:tplc="58761B90">
      <w:start w:val="1"/>
      <w:numFmt w:val="upperLetter"/>
      <w:pStyle w:val="Balk1"/>
      <w:lvlText w:val="%1-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A386F1DA">
      <w:start w:val="5"/>
      <w:numFmt w:val="bullet"/>
      <w:lvlText w:val="-"/>
      <w:lvlJc w:val="left"/>
      <w:pPr>
        <w:tabs>
          <w:tab w:val="num" w:pos="1170"/>
        </w:tabs>
        <w:ind w:left="1170" w:hanging="360"/>
      </w:pPr>
      <w:rPr>
        <w:rFonts w:ascii="Times New Roman" w:eastAsia="Times New Roman" w:hAnsi="Times New Roman" w:cs="Times New Roman" w:hint="default"/>
      </w:rPr>
    </w:lvl>
    <w:lvl w:ilvl="2" w:tplc="BD388B24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702A8EEA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1CB21964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8A64B48A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9A50643A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75A835AE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B8868CF6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7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4529B3"/>
    <w:multiLevelType w:val="hybridMultilevel"/>
    <w:tmpl w:val="858CF24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9"/>
  </w:num>
  <w:num w:numId="2" w16cid:durableId="1696692259">
    <w:abstractNumId w:val="5"/>
  </w:num>
  <w:num w:numId="3" w16cid:durableId="683870562">
    <w:abstractNumId w:val="7"/>
  </w:num>
  <w:num w:numId="4" w16cid:durableId="1644650615">
    <w:abstractNumId w:val="1"/>
  </w:num>
  <w:num w:numId="5" w16cid:durableId="1108546101">
    <w:abstractNumId w:val="6"/>
  </w:num>
  <w:num w:numId="6" w16cid:durableId="1064640641">
    <w:abstractNumId w:val="2"/>
  </w:num>
  <w:num w:numId="7" w16cid:durableId="1943491209">
    <w:abstractNumId w:val="0"/>
  </w:num>
  <w:num w:numId="8" w16cid:durableId="402528728">
    <w:abstractNumId w:val="3"/>
  </w:num>
  <w:num w:numId="9" w16cid:durableId="1452279906">
    <w:abstractNumId w:val="4"/>
  </w:num>
  <w:num w:numId="10" w16cid:durableId="129324657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25D9F"/>
    <w:rsid w:val="00045C19"/>
    <w:rsid w:val="0006046A"/>
    <w:rsid w:val="00066745"/>
    <w:rsid w:val="0008538D"/>
    <w:rsid w:val="00090461"/>
    <w:rsid w:val="00091FAD"/>
    <w:rsid w:val="000A2DBF"/>
    <w:rsid w:val="000B4247"/>
    <w:rsid w:val="000B7954"/>
    <w:rsid w:val="000C6BA1"/>
    <w:rsid w:val="000D0BA7"/>
    <w:rsid w:val="000F503A"/>
    <w:rsid w:val="00106E28"/>
    <w:rsid w:val="0014078E"/>
    <w:rsid w:val="00155B1A"/>
    <w:rsid w:val="001564A5"/>
    <w:rsid w:val="0016288D"/>
    <w:rsid w:val="00163BBC"/>
    <w:rsid w:val="00164614"/>
    <w:rsid w:val="00182AC9"/>
    <w:rsid w:val="002205AB"/>
    <w:rsid w:val="002646A2"/>
    <w:rsid w:val="002775F5"/>
    <w:rsid w:val="002808CA"/>
    <w:rsid w:val="00293584"/>
    <w:rsid w:val="00295749"/>
    <w:rsid w:val="002A1403"/>
    <w:rsid w:val="002C06DE"/>
    <w:rsid w:val="002D0531"/>
    <w:rsid w:val="002E309F"/>
    <w:rsid w:val="00300A4C"/>
    <w:rsid w:val="00303866"/>
    <w:rsid w:val="00305DB4"/>
    <w:rsid w:val="003225B6"/>
    <w:rsid w:val="00323B45"/>
    <w:rsid w:val="00332657"/>
    <w:rsid w:val="00332AE3"/>
    <w:rsid w:val="00346F50"/>
    <w:rsid w:val="0036602A"/>
    <w:rsid w:val="00367225"/>
    <w:rsid w:val="003831AA"/>
    <w:rsid w:val="00393086"/>
    <w:rsid w:val="003B0A36"/>
    <w:rsid w:val="003B7BFA"/>
    <w:rsid w:val="003C0833"/>
    <w:rsid w:val="003D4518"/>
    <w:rsid w:val="003E1C95"/>
    <w:rsid w:val="003E7727"/>
    <w:rsid w:val="004477FB"/>
    <w:rsid w:val="004511E2"/>
    <w:rsid w:val="004520D7"/>
    <w:rsid w:val="00467C9A"/>
    <w:rsid w:val="00480828"/>
    <w:rsid w:val="00490AF5"/>
    <w:rsid w:val="00492AAD"/>
    <w:rsid w:val="004A1535"/>
    <w:rsid w:val="004A7BF3"/>
    <w:rsid w:val="004B17FC"/>
    <w:rsid w:val="004C4180"/>
    <w:rsid w:val="004D2A13"/>
    <w:rsid w:val="004E3C62"/>
    <w:rsid w:val="004F6A3F"/>
    <w:rsid w:val="00502711"/>
    <w:rsid w:val="005039B4"/>
    <w:rsid w:val="00514107"/>
    <w:rsid w:val="005242BE"/>
    <w:rsid w:val="00525BA8"/>
    <w:rsid w:val="0053029C"/>
    <w:rsid w:val="0053061F"/>
    <w:rsid w:val="00534C31"/>
    <w:rsid w:val="00535CA8"/>
    <w:rsid w:val="00543CA3"/>
    <w:rsid w:val="005543CB"/>
    <w:rsid w:val="00573D0C"/>
    <w:rsid w:val="00574AE8"/>
    <w:rsid w:val="005935DA"/>
    <w:rsid w:val="005A527E"/>
    <w:rsid w:val="005B107D"/>
    <w:rsid w:val="005D25C7"/>
    <w:rsid w:val="005D3767"/>
    <w:rsid w:val="005E545B"/>
    <w:rsid w:val="005E6774"/>
    <w:rsid w:val="005F3207"/>
    <w:rsid w:val="00605816"/>
    <w:rsid w:val="00637B13"/>
    <w:rsid w:val="00640833"/>
    <w:rsid w:val="006776A3"/>
    <w:rsid w:val="00681B17"/>
    <w:rsid w:val="00684D81"/>
    <w:rsid w:val="00685F40"/>
    <w:rsid w:val="006A568D"/>
    <w:rsid w:val="006B3309"/>
    <w:rsid w:val="006B3672"/>
    <w:rsid w:val="006B6334"/>
    <w:rsid w:val="006C0C31"/>
    <w:rsid w:val="006C377C"/>
    <w:rsid w:val="006F1FFC"/>
    <w:rsid w:val="006F637D"/>
    <w:rsid w:val="00717567"/>
    <w:rsid w:val="00725B74"/>
    <w:rsid w:val="007357A6"/>
    <w:rsid w:val="0074138F"/>
    <w:rsid w:val="007503BD"/>
    <w:rsid w:val="00757A9E"/>
    <w:rsid w:val="007623C7"/>
    <w:rsid w:val="007649C6"/>
    <w:rsid w:val="0077175B"/>
    <w:rsid w:val="007722B0"/>
    <w:rsid w:val="007A0ED3"/>
    <w:rsid w:val="007A525A"/>
    <w:rsid w:val="007C14D8"/>
    <w:rsid w:val="007D03F4"/>
    <w:rsid w:val="007F33E0"/>
    <w:rsid w:val="00802CD9"/>
    <w:rsid w:val="008136CB"/>
    <w:rsid w:val="00820A28"/>
    <w:rsid w:val="0082372A"/>
    <w:rsid w:val="00832FA1"/>
    <w:rsid w:val="0083759E"/>
    <w:rsid w:val="00840EA6"/>
    <w:rsid w:val="00856497"/>
    <w:rsid w:val="00883578"/>
    <w:rsid w:val="00885093"/>
    <w:rsid w:val="00892329"/>
    <w:rsid w:val="008A164E"/>
    <w:rsid w:val="008B37C6"/>
    <w:rsid w:val="008D75D7"/>
    <w:rsid w:val="008E5DAE"/>
    <w:rsid w:val="008F174A"/>
    <w:rsid w:val="008F28DD"/>
    <w:rsid w:val="009147A3"/>
    <w:rsid w:val="009269D8"/>
    <w:rsid w:val="00944016"/>
    <w:rsid w:val="00955A32"/>
    <w:rsid w:val="00973E04"/>
    <w:rsid w:val="0097543D"/>
    <w:rsid w:val="00982D14"/>
    <w:rsid w:val="009A6665"/>
    <w:rsid w:val="009B4131"/>
    <w:rsid w:val="009C7D82"/>
    <w:rsid w:val="009D248C"/>
    <w:rsid w:val="009E732B"/>
    <w:rsid w:val="009E76A1"/>
    <w:rsid w:val="009F4C58"/>
    <w:rsid w:val="009F6C52"/>
    <w:rsid w:val="00A2030A"/>
    <w:rsid w:val="00A24092"/>
    <w:rsid w:val="00A41F7E"/>
    <w:rsid w:val="00A450FF"/>
    <w:rsid w:val="00A46191"/>
    <w:rsid w:val="00A556EE"/>
    <w:rsid w:val="00A94EF0"/>
    <w:rsid w:val="00A97FC9"/>
    <w:rsid w:val="00AA5ECB"/>
    <w:rsid w:val="00AC5171"/>
    <w:rsid w:val="00AE7B55"/>
    <w:rsid w:val="00AF6185"/>
    <w:rsid w:val="00B00B5D"/>
    <w:rsid w:val="00B028F7"/>
    <w:rsid w:val="00B052AF"/>
    <w:rsid w:val="00B24088"/>
    <w:rsid w:val="00B5398A"/>
    <w:rsid w:val="00B55079"/>
    <w:rsid w:val="00B56F1A"/>
    <w:rsid w:val="00B84B04"/>
    <w:rsid w:val="00B86409"/>
    <w:rsid w:val="00B905E2"/>
    <w:rsid w:val="00B916CC"/>
    <w:rsid w:val="00BC768E"/>
    <w:rsid w:val="00BD05F9"/>
    <w:rsid w:val="00BD775C"/>
    <w:rsid w:val="00C03688"/>
    <w:rsid w:val="00C2011B"/>
    <w:rsid w:val="00C24AC8"/>
    <w:rsid w:val="00C256DD"/>
    <w:rsid w:val="00C261CA"/>
    <w:rsid w:val="00C43FEB"/>
    <w:rsid w:val="00C454D4"/>
    <w:rsid w:val="00C57BCF"/>
    <w:rsid w:val="00C757A1"/>
    <w:rsid w:val="00C82CD8"/>
    <w:rsid w:val="00C83115"/>
    <w:rsid w:val="00CB00EF"/>
    <w:rsid w:val="00CB34AE"/>
    <w:rsid w:val="00CE7698"/>
    <w:rsid w:val="00CF2A81"/>
    <w:rsid w:val="00CF5415"/>
    <w:rsid w:val="00CF5C27"/>
    <w:rsid w:val="00D03242"/>
    <w:rsid w:val="00D1123D"/>
    <w:rsid w:val="00D16DC4"/>
    <w:rsid w:val="00D27BE1"/>
    <w:rsid w:val="00D35FCF"/>
    <w:rsid w:val="00D501A5"/>
    <w:rsid w:val="00D5667C"/>
    <w:rsid w:val="00D61094"/>
    <w:rsid w:val="00D8073B"/>
    <w:rsid w:val="00D808BD"/>
    <w:rsid w:val="00DA2355"/>
    <w:rsid w:val="00DA2B78"/>
    <w:rsid w:val="00DC2211"/>
    <w:rsid w:val="00DC4F15"/>
    <w:rsid w:val="00DE47DD"/>
    <w:rsid w:val="00DE5298"/>
    <w:rsid w:val="00DF423E"/>
    <w:rsid w:val="00E15C7A"/>
    <w:rsid w:val="00E20B0D"/>
    <w:rsid w:val="00E23BDD"/>
    <w:rsid w:val="00E315B1"/>
    <w:rsid w:val="00E37BA1"/>
    <w:rsid w:val="00E45D55"/>
    <w:rsid w:val="00E573B9"/>
    <w:rsid w:val="00E70EB1"/>
    <w:rsid w:val="00E9235A"/>
    <w:rsid w:val="00ED0C4A"/>
    <w:rsid w:val="00EE74C6"/>
    <w:rsid w:val="00F00E8F"/>
    <w:rsid w:val="00F06FE1"/>
    <w:rsid w:val="00F26490"/>
    <w:rsid w:val="00F33133"/>
    <w:rsid w:val="00F40121"/>
    <w:rsid w:val="00F5501B"/>
    <w:rsid w:val="00F605CE"/>
    <w:rsid w:val="00F62239"/>
    <w:rsid w:val="00F8476C"/>
    <w:rsid w:val="00F87FDC"/>
    <w:rsid w:val="00FA5A88"/>
    <w:rsid w:val="00FF12D3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955A32"/>
    <w:pPr>
      <w:keepNext/>
      <w:numPr>
        <w:numId w:val="5"/>
      </w:numPr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82CD8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rsid w:val="00955A32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GvdeMetni">
    <w:name w:val="Body Text"/>
    <w:basedOn w:val="Normal"/>
    <w:link w:val="GvdeMetniChar"/>
    <w:rsid w:val="00955A32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955A32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367225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68E8A6C3DFC4DF08E47F014A1DC756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4A08DA9-4EA9-4928-B428-5F5987B4CF37}"/>
      </w:docPartPr>
      <w:docPartBody>
        <w:p w:rsidR="00BB3CF8" w:rsidRDefault="00BB3CF8" w:rsidP="00BB3CF8">
          <w:pPr>
            <w:pStyle w:val="968E8A6C3DFC4DF08E47F014A1DC756A"/>
          </w:pPr>
          <w:r>
            <w:rPr>
              <w:rStyle w:val="YerTutucuMetni"/>
            </w:rPr>
            <w:t>Bir öğe seçin.</w:t>
          </w:r>
        </w:p>
      </w:docPartBody>
    </w:docPart>
    <w:docPart>
      <w:docPartPr>
        <w:name w:val="93EDD108C46B4D6193B5664B3DBD5EE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365B6CC-B271-4A38-ADD8-C66AC63F1C77}"/>
      </w:docPartPr>
      <w:docPartBody>
        <w:p w:rsidR="00BB3CF8" w:rsidRDefault="00BB3CF8" w:rsidP="00BB3CF8">
          <w:pPr>
            <w:pStyle w:val="93EDD108C46B4D6193B5664B3DBD5EE8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1D825589D1864CABA9F3278AB5ABD66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7E8628A-8EC4-4C08-AB6F-782B054393C9}"/>
      </w:docPartPr>
      <w:docPartBody>
        <w:p w:rsidR="00BB3CF8" w:rsidRDefault="00BB3CF8" w:rsidP="00BB3CF8">
          <w:pPr>
            <w:pStyle w:val="1D825589D1864CABA9F3278AB5ABD66E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2AECD1D-28F0-4E72-A341-03E1FA598875}"/>
      </w:docPartPr>
      <w:docPartBody>
        <w:p w:rsidR="00BB3CF8" w:rsidRDefault="00BB3CF8">
          <w:r w:rsidRPr="00B13BE7">
            <w:rPr>
              <w:rStyle w:val="YerTutucuMetni"/>
            </w:rPr>
            <w:t>Bir öğe seçin.</w:t>
          </w:r>
        </w:p>
      </w:docPartBody>
    </w:docPart>
    <w:docPart>
      <w:docPartPr>
        <w:name w:val="797C50CD39F44EC1B347BC49900D406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6E2ACCA-AA21-4B44-A481-F127922A629E}"/>
      </w:docPartPr>
      <w:docPartBody>
        <w:p w:rsidR="00BB3CF8" w:rsidRDefault="00BB3CF8" w:rsidP="00BB3CF8">
          <w:pPr>
            <w:pStyle w:val="797C50CD39F44EC1B347BC49900D4060"/>
          </w:pPr>
          <w:r w:rsidRPr="00532C63">
            <w:rPr>
              <w:rStyle w:val="YerTutucuMetni"/>
            </w:rPr>
            <w:t>Bir öğe seçin.</w:t>
          </w:r>
        </w:p>
      </w:docPartBody>
    </w:docPart>
    <w:docPart>
      <w:docPartPr>
        <w:name w:val="824BE99FD37F4E299FCA40F667DFEF8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5E1C378-6F82-4960-A4C3-9CBF74EE77F6}"/>
      </w:docPartPr>
      <w:docPartBody>
        <w:p w:rsidR="001E6133" w:rsidRDefault="001E6133" w:rsidP="001E6133">
          <w:pPr>
            <w:pStyle w:val="824BE99FD37F4E299FCA40F667DFEF80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82E20A0-DE59-4C27-B7AD-B92663A057AC}"/>
      </w:docPartPr>
      <w:docPartBody>
        <w:p w:rsidR="00AE4D30" w:rsidRDefault="00AE4D30">
          <w:r w:rsidRPr="007A0ACA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17A2BB7E54FE4B348C0B7968CB4FC44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BE6173B-E0E4-4D43-B45B-A1F8DC0DBE50}"/>
      </w:docPartPr>
      <w:docPartBody>
        <w:p w:rsidR="00093006" w:rsidRDefault="00093006" w:rsidP="00093006">
          <w:pPr>
            <w:pStyle w:val="17A2BB7E54FE4B348C0B7968CB4FC446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41B4DB7B2760444EB9C91AF2A99223D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4DA6CFB-D7BC-4D38-9503-DA9A528CCB28}"/>
      </w:docPartPr>
      <w:docPartBody>
        <w:p w:rsidR="00093006" w:rsidRDefault="00093006" w:rsidP="00093006">
          <w:pPr>
            <w:pStyle w:val="41B4DB7B2760444EB9C91AF2A99223D6"/>
          </w:pPr>
          <w:r w:rsidRPr="0071741B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81A15F91D3214654A54E115148CC99E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4CD4097-499C-470F-892C-8E7C57BE7B94}"/>
      </w:docPartPr>
      <w:docPartBody>
        <w:p w:rsidR="00093006" w:rsidRDefault="00093006" w:rsidP="00093006">
          <w:pPr>
            <w:pStyle w:val="81A15F91D3214654A54E115148CC99E1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3CF8"/>
    <w:rsid w:val="00093006"/>
    <w:rsid w:val="001C4E0F"/>
    <w:rsid w:val="001E6133"/>
    <w:rsid w:val="00AE4D30"/>
    <w:rsid w:val="00BB3CF8"/>
    <w:rsid w:val="00C05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1C4E0F"/>
    <w:rPr>
      <w:color w:val="666666"/>
    </w:rPr>
  </w:style>
  <w:style w:type="paragraph" w:customStyle="1" w:styleId="968E8A6C3DFC4DF08E47F014A1DC756A">
    <w:name w:val="968E8A6C3DFC4DF08E47F014A1DC756A"/>
    <w:rsid w:val="00BB3CF8"/>
  </w:style>
  <w:style w:type="paragraph" w:customStyle="1" w:styleId="93EDD108C46B4D6193B5664B3DBD5EE8">
    <w:name w:val="93EDD108C46B4D6193B5664B3DBD5EE8"/>
    <w:rsid w:val="00BB3CF8"/>
  </w:style>
  <w:style w:type="paragraph" w:customStyle="1" w:styleId="1D825589D1864CABA9F3278AB5ABD66E">
    <w:name w:val="1D825589D1864CABA9F3278AB5ABD66E"/>
    <w:rsid w:val="00BB3CF8"/>
  </w:style>
  <w:style w:type="paragraph" w:customStyle="1" w:styleId="797C50CD39F44EC1B347BC49900D4060">
    <w:name w:val="797C50CD39F44EC1B347BC49900D4060"/>
    <w:rsid w:val="00BB3CF8"/>
  </w:style>
  <w:style w:type="paragraph" w:customStyle="1" w:styleId="824BE99FD37F4E299FCA40F667DFEF80">
    <w:name w:val="824BE99FD37F4E299FCA40F667DFEF80"/>
    <w:rsid w:val="001E6133"/>
  </w:style>
  <w:style w:type="paragraph" w:customStyle="1" w:styleId="17A2BB7E54FE4B348C0B7968CB4FC446">
    <w:name w:val="17A2BB7E54FE4B348C0B7968CB4FC446"/>
    <w:rsid w:val="00093006"/>
    <w:pPr>
      <w:spacing w:line="278" w:lineRule="auto"/>
    </w:pPr>
    <w:rPr>
      <w:sz w:val="24"/>
      <w:szCs w:val="24"/>
    </w:rPr>
  </w:style>
  <w:style w:type="paragraph" w:customStyle="1" w:styleId="41B4DB7B2760444EB9C91AF2A99223D6">
    <w:name w:val="41B4DB7B2760444EB9C91AF2A99223D6"/>
    <w:rsid w:val="00093006"/>
    <w:pPr>
      <w:spacing w:line="278" w:lineRule="auto"/>
    </w:pPr>
    <w:rPr>
      <w:sz w:val="24"/>
      <w:szCs w:val="24"/>
    </w:rPr>
  </w:style>
  <w:style w:type="paragraph" w:customStyle="1" w:styleId="81A15F91D3214654A54E115148CC99E1">
    <w:name w:val="81A15F91D3214654A54E115148CC99E1"/>
    <w:rsid w:val="00093006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2</Pages>
  <Words>408</Words>
  <Characters>2332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51</cp:revision>
  <cp:lastPrinted>2024-01-03T17:38:00Z</cp:lastPrinted>
  <dcterms:created xsi:type="dcterms:W3CDTF">2021-08-12T09:53:00Z</dcterms:created>
  <dcterms:modified xsi:type="dcterms:W3CDTF">2024-04-04T09:46:00Z</dcterms:modified>
</cp:coreProperties>
</file>